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F47EA" w14:textId="144CEB7E" w:rsidR="00CA69F7" w:rsidRDefault="003C3236">
      <w:r>
        <w:t>CREATE DATABASE test;</w:t>
      </w:r>
    </w:p>
    <w:p w14:paraId="65F300C3" w14:textId="0670857F" w:rsidR="003C3236" w:rsidRDefault="003C3236">
      <w:r>
        <w:t>DROP DATABASE test;</w:t>
      </w:r>
    </w:p>
    <w:p w14:paraId="25BDFB88" w14:textId="543357AF" w:rsidR="003C3236" w:rsidRDefault="003C3236">
      <w:r w:rsidRPr="003C3236">
        <w:t xml:space="preserve">CREATE DATABASE </w:t>
      </w:r>
      <w:proofErr w:type="spellStart"/>
      <w:r w:rsidRPr="003C3236">
        <w:t>record_company</w:t>
      </w:r>
      <w:proofErr w:type="spellEnd"/>
      <w:r w:rsidRPr="003C3236">
        <w:t>;</w:t>
      </w:r>
    </w:p>
    <w:p w14:paraId="50B7B05C" w14:textId="224E8C09" w:rsidR="003C3236" w:rsidRDefault="003C3236">
      <w:r w:rsidRPr="003C3236">
        <w:t xml:space="preserve">USE </w:t>
      </w:r>
      <w:proofErr w:type="spellStart"/>
      <w:r w:rsidRPr="003C3236">
        <w:t>record_company</w:t>
      </w:r>
      <w:proofErr w:type="spellEnd"/>
      <w:r w:rsidRPr="003C3236">
        <w:t>;</w:t>
      </w:r>
    </w:p>
    <w:p w14:paraId="3A5F0A2A" w14:textId="2A81F099" w:rsidR="00A864B1" w:rsidRDefault="00A864B1" w:rsidP="00A864B1">
      <w:r>
        <w:t>CREATE TABLE test (</w:t>
      </w:r>
      <w:proofErr w:type="spellStart"/>
      <w:r>
        <w:t>test_column</w:t>
      </w:r>
      <w:proofErr w:type="spellEnd"/>
      <w:r>
        <w:t xml:space="preserve"> INT);</w:t>
      </w:r>
    </w:p>
    <w:p w14:paraId="55F7FA58" w14:textId="5A529142" w:rsidR="00A864B1" w:rsidRDefault="00A864B1" w:rsidP="00A864B1">
      <w:r w:rsidRPr="00A864B1">
        <w:t xml:space="preserve">ALTER TABLE test ADD </w:t>
      </w:r>
      <w:proofErr w:type="spellStart"/>
      <w:r w:rsidRPr="00A864B1">
        <w:t>another_column</w:t>
      </w:r>
      <w:proofErr w:type="spellEnd"/>
      <w:r w:rsidRPr="00A864B1">
        <w:t xml:space="preserve"> </w:t>
      </w:r>
      <w:proofErr w:type="gramStart"/>
      <w:r w:rsidRPr="00A864B1">
        <w:t>VARCHAR(</w:t>
      </w:r>
      <w:proofErr w:type="gramEnd"/>
      <w:r w:rsidRPr="00A864B1">
        <w:t>255);</w:t>
      </w:r>
    </w:p>
    <w:p w14:paraId="2C9B8557" w14:textId="183A6AF4" w:rsidR="00A864B1" w:rsidRDefault="00A864B1" w:rsidP="00A864B1">
      <w:r w:rsidRPr="00A864B1">
        <w:t>DROP TABLE test;</w:t>
      </w:r>
    </w:p>
    <w:p w14:paraId="1425D960" w14:textId="39A42781" w:rsidR="00A864B1" w:rsidRDefault="00A864B1" w:rsidP="00A864B1">
      <w:r w:rsidRPr="00A864B1">
        <w:t>CREATE TABLE bands (id INT NOT NULL AUTO_INCREMENT,</w:t>
      </w:r>
      <w:r>
        <w:t xml:space="preserve"> name</w:t>
      </w:r>
      <w:r w:rsidRPr="00A864B1">
        <w:t xml:space="preserve"> </w:t>
      </w:r>
      <w:proofErr w:type="gramStart"/>
      <w:r w:rsidRPr="00A864B1">
        <w:t>VARCHAR(</w:t>
      </w:r>
      <w:proofErr w:type="gramEnd"/>
      <w:r w:rsidRPr="00A864B1">
        <w:t>255) NOT NULL, PRIMARY KEY (id));</w:t>
      </w:r>
    </w:p>
    <w:p w14:paraId="698C61CB" w14:textId="7FEBE7F5" w:rsidR="00A864B1" w:rsidRDefault="00A864B1" w:rsidP="00A864B1">
      <w:r w:rsidRPr="00A864B1">
        <w:t xml:space="preserve">CREATE TABLE albums (id INT NOT NULL AUTO_INCREMENT, name </w:t>
      </w:r>
      <w:proofErr w:type="gramStart"/>
      <w:r w:rsidRPr="00A864B1">
        <w:t>VARCHAR(</w:t>
      </w:r>
      <w:proofErr w:type="gramEnd"/>
      <w:r w:rsidRPr="00A864B1">
        <w:t xml:space="preserve">255) NOT NULL, </w:t>
      </w:r>
      <w:proofErr w:type="spellStart"/>
      <w:r w:rsidRPr="00A864B1">
        <w:t>release_year</w:t>
      </w:r>
      <w:proofErr w:type="spellEnd"/>
      <w:r w:rsidRPr="00A864B1">
        <w:t xml:space="preserve"> INT, </w:t>
      </w:r>
      <w:proofErr w:type="spellStart"/>
      <w:r w:rsidRPr="00A864B1">
        <w:t>band_id</w:t>
      </w:r>
      <w:proofErr w:type="spellEnd"/>
      <w:r w:rsidRPr="00A864B1">
        <w:t xml:space="preserve"> INT NOT NULL, PRIMARY KEY (id), FOREIGN KEY (</w:t>
      </w:r>
      <w:proofErr w:type="spellStart"/>
      <w:r w:rsidRPr="00A864B1">
        <w:t>band_id</w:t>
      </w:r>
      <w:proofErr w:type="spellEnd"/>
      <w:r w:rsidRPr="00A864B1">
        <w:t>) REFERENCES bands(id));</w:t>
      </w:r>
    </w:p>
    <w:p w14:paraId="182EAFEC" w14:textId="3E5CA3E6" w:rsidR="00AE2ABE" w:rsidRDefault="00AE2ABE" w:rsidP="00A864B1">
      <w:r w:rsidRPr="00AE2ABE">
        <w:t>INSERT INTO bands (name) VALUES ('Iron Maiden');</w:t>
      </w:r>
    </w:p>
    <w:p w14:paraId="03088EB1" w14:textId="70856F85" w:rsidR="00AE2ABE" w:rsidRDefault="00AE2ABE" w:rsidP="00A864B1">
      <w:r w:rsidRPr="00AE2ABE">
        <w:t>INSERT INTO bands (name) VALUES ('Deuce'), ('Avenged Sevenfold'), ('</w:t>
      </w:r>
      <w:proofErr w:type="spellStart"/>
      <w:r w:rsidRPr="00AE2ABE">
        <w:t>Ankor</w:t>
      </w:r>
      <w:proofErr w:type="spellEnd"/>
      <w:r w:rsidRPr="00AE2ABE">
        <w:t>');</w:t>
      </w:r>
    </w:p>
    <w:p w14:paraId="4A1436F4" w14:textId="0C5C50A9" w:rsidR="00AE2ABE" w:rsidRDefault="00AE2ABE" w:rsidP="00A864B1">
      <w:r w:rsidRPr="00AE2ABE">
        <w:t>SELECT * FROM bands;</w:t>
      </w:r>
    </w:p>
    <w:p w14:paraId="4C8F1E10" w14:textId="630A772E" w:rsidR="00AE2ABE" w:rsidRDefault="00AE2ABE" w:rsidP="00A864B1">
      <w:r w:rsidRPr="00AE2ABE">
        <w:t>SELECT * FROM bands LIMIT 2;</w:t>
      </w:r>
    </w:p>
    <w:p w14:paraId="238AFC79" w14:textId="41D29534" w:rsidR="00AE2ABE" w:rsidRDefault="00AE2ABE" w:rsidP="00A864B1">
      <w:r w:rsidRPr="00AE2ABE">
        <w:t>SELECT name FROM bands;</w:t>
      </w:r>
    </w:p>
    <w:p w14:paraId="46B2B9E4" w14:textId="4B710D37" w:rsidR="00AE2ABE" w:rsidRDefault="00AE2ABE" w:rsidP="00A864B1">
      <w:r w:rsidRPr="00AE2ABE">
        <w:t>SELECT id AS 'ID', name AS 'Band Name' FROM bands;</w:t>
      </w:r>
    </w:p>
    <w:p w14:paraId="4B14CBA6" w14:textId="363D3BAF" w:rsidR="00AE2ABE" w:rsidRDefault="00AE2ABE" w:rsidP="00A864B1">
      <w:r w:rsidRPr="00AE2ABE">
        <w:t>SELECT * FROM bands ORDER BY name;</w:t>
      </w:r>
    </w:p>
    <w:p w14:paraId="662776DF" w14:textId="618CDE69" w:rsidR="00AE2ABE" w:rsidRDefault="00AE2ABE" w:rsidP="00A864B1">
      <w:r w:rsidRPr="00AE2ABE">
        <w:t>SELECT * FROM bands ORDER BY name DESC;</w:t>
      </w:r>
    </w:p>
    <w:p w14:paraId="743D498B" w14:textId="64F63B0E" w:rsidR="00AE2ABE" w:rsidRDefault="00AE2ABE" w:rsidP="00A864B1">
      <w:r w:rsidRPr="00AE2ABE">
        <w:t xml:space="preserve">INSERT INTO albums (name, </w:t>
      </w:r>
      <w:proofErr w:type="spellStart"/>
      <w:r w:rsidRPr="00AE2ABE">
        <w:t>release_year</w:t>
      </w:r>
      <w:proofErr w:type="spellEnd"/>
      <w:r w:rsidRPr="00AE2ABE">
        <w:t xml:space="preserve">, </w:t>
      </w:r>
      <w:proofErr w:type="spellStart"/>
      <w:r w:rsidRPr="00AE2ABE">
        <w:t>band_id</w:t>
      </w:r>
      <w:proofErr w:type="spellEnd"/>
      <w:r w:rsidRPr="00AE2ABE">
        <w:t>) VALUES ('The Number of the Beasts', 1985, 1), ('Power Slave', 1984, 1), ('Nightmare', 2018, 2), ('Nightmare', 2010, 3), ('Test Album', NULL, 3);</w:t>
      </w:r>
    </w:p>
    <w:p w14:paraId="55447555" w14:textId="616880C1" w:rsidR="00AE2ABE" w:rsidRDefault="00AE2ABE" w:rsidP="00A864B1">
      <w:r w:rsidRPr="00AE2ABE">
        <w:t>SELECT * FROM albums;</w:t>
      </w:r>
    </w:p>
    <w:p w14:paraId="01205A30" w14:textId="015E6448" w:rsidR="00AE2ABE" w:rsidRDefault="00AE2ABE" w:rsidP="00A864B1">
      <w:r>
        <w:t>SELECT name F</w:t>
      </w:r>
      <w:r w:rsidR="00131DC7">
        <w:t>ROM</w:t>
      </w:r>
      <w:r>
        <w:t xml:space="preserve"> albums;</w:t>
      </w:r>
    </w:p>
    <w:p w14:paraId="2BE493B1" w14:textId="7C9954C6" w:rsidR="00131DC7" w:rsidRDefault="00131DC7" w:rsidP="00131DC7">
      <w:r>
        <w:t>SELECT</w:t>
      </w:r>
      <w:r>
        <w:t xml:space="preserve"> DISTINCT</w:t>
      </w:r>
      <w:r>
        <w:t xml:space="preserve"> name FROM albums;</w:t>
      </w:r>
    </w:p>
    <w:p w14:paraId="21561C47" w14:textId="35BDF0BF" w:rsidR="00131DC7" w:rsidRDefault="00131DC7" w:rsidP="00131DC7">
      <w:r>
        <w:t xml:space="preserve">UPDATE albums SET </w:t>
      </w:r>
      <w:proofErr w:type="spellStart"/>
      <w:r>
        <w:t>release_year</w:t>
      </w:r>
      <w:proofErr w:type="spellEnd"/>
      <w:r>
        <w:t xml:space="preserve"> = 1982</w:t>
      </w:r>
      <w:r w:rsidR="006940A9">
        <w:t xml:space="preserve"> WHERE id = 1;</w:t>
      </w:r>
    </w:p>
    <w:p w14:paraId="52C9A94D" w14:textId="4AB428F5" w:rsidR="006940A9" w:rsidRDefault="006940A9" w:rsidP="00131DC7">
      <w:r>
        <w:t xml:space="preserve">SELECT * FROM albums WHERE </w:t>
      </w:r>
      <w:proofErr w:type="spellStart"/>
      <w:r>
        <w:t>release_year</w:t>
      </w:r>
      <w:proofErr w:type="spellEnd"/>
      <w:r>
        <w:t xml:space="preserve"> &lt; 2000;</w:t>
      </w:r>
    </w:p>
    <w:p w14:paraId="7C94226E" w14:textId="19DA1CB6" w:rsidR="006940A9" w:rsidRDefault="006940A9" w:rsidP="00131DC7">
      <w:r>
        <w:t>SELECT *FROM albums WHERE name LIKE ‘%</w:t>
      </w:r>
      <w:proofErr w:type="spellStart"/>
      <w:r>
        <w:t>er</w:t>
      </w:r>
      <w:proofErr w:type="spellEnd"/>
      <w:r>
        <w:t>%’;</w:t>
      </w:r>
    </w:p>
    <w:p w14:paraId="6A75C6D1" w14:textId="361D8ED3" w:rsidR="006940A9" w:rsidRDefault="006940A9" w:rsidP="006940A9">
      <w:r>
        <w:t>SELECT *FROM albums WHERE name LIKE ‘%</w:t>
      </w:r>
      <w:proofErr w:type="spellStart"/>
      <w:r>
        <w:t>er</w:t>
      </w:r>
      <w:proofErr w:type="spellEnd"/>
      <w:r>
        <w:t>%’</w:t>
      </w:r>
      <w:r>
        <w:t xml:space="preserve"> OR </w:t>
      </w:r>
      <w:proofErr w:type="spellStart"/>
      <w:r>
        <w:t>band_id</w:t>
      </w:r>
      <w:proofErr w:type="spellEnd"/>
      <w:r>
        <w:t xml:space="preserve"> = 2</w:t>
      </w:r>
      <w:r>
        <w:t>;</w:t>
      </w:r>
    </w:p>
    <w:p w14:paraId="26FD0FFE" w14:textId="00327D31" w:rsidR="006940A9" w:rsidRDefault="006940A9" w:rsidP="006940A9">
      <w:r>
        <w:t xml:space="preserve">SELECT * FROM albums WHERE </w:t>
      </w:r>
      <w:proofErr w:type="spellStart"/>
      <w:r>
        <w:t>release_year</w:t>
      </w:r>
      <w:proofErr w:type="spellEnd"/>
      <w:r>
        <w:t xml:space="preserve"> = 1984 AND </w:t>
      </w:r>
      <w:proofErr w:type="spellStart"/>
      <w:r>
        <w:t>band_id</w:t>
      </w:r>
      <w:proofErr w:type="spellEnd"/>
      <w:r>
        <w:t xml:space="preserve"> = 1;</w:t>
      </w:r>
    </w:p>
    <w:p w14:paraId="2BF96D03" w14:textId="58937D06" w:rsidR="006940A9" w:rsidRDefault="006940A9" w:rsidP="006940A9">
      <w:r>
        <w:lastRenderedPageBreak/>
        <w:t xml:space="preserve">SELECT * FROM albums WHERE </w:t>
      </w:r>
      <w:proofErr w:type="spellStart"/>
      <w:r>
        <w:t>release_year</w:t>
      </w:r>
      <w:proofErr w:type="spellEnd"/>
      <w:r>
        <w:t xml:space="preserve"> BETWEEN 2000 AND 2018;</w:t>
      </w:r>
    </w:p>
    <w:p w14:paraId="2D303FE0" w14:textId="225ADBAB" w:rsidR="006940A9" w:rsidRDefault="006940A9" w:rsidP="006940A9">
      <w:r>
        <w:t xml:space="preserve">SELECT * FROM albums WHERE </w:t>
      </w:r>
      <w:proofErr w:type="spellStart"/>
      <w:r>
        <w:t>release_year</w:t>
      </w:r>
      <w:proofErr w:type="spellEnd"/>
      <w:r>
        <w:t xml:space="preserve"> IS NULL;</w:t>
      </w:r>
    </w:p>
    <w:p w14:paraId="12A9F0D6" w14:textId="71D373B0" w:rsidR="006940A9" w:rsidRDefault="006940A9" w:rsidP="006940A9">
      <w:r>
        <w:t>DELETE FROM albums WHERE id = 5;</w:t>
      </w:r>
    </w:p>
    <w:p w14:paraId="580A1B3A" w14:textId="2D2EE420" w:rsidR="006940A9" w:rsidRDefault="006940A9" w:rsidP="006940A9">
      <w:r>
        <w:t>SELECT * FROM albums;</w:t>
      </w:r>
    </w:p>
    <w:p w14:paraId="7AF27D82" w14:textId="676BBF83" w:rsidR="006940A9" w:rsidRDefault="006940A9" w:rsidP="006940A9">
      <w:r>
        <w:t xml:space="preserve">SELECT * FROM bands JOIN albums ON bands.id = </w:t>
      </w:r>
      <w:proofErr w:type="spellStart"/>
      <w:proofErr w:type="gramStart"/>
      <w:r>
        <w:t>albums.band</w:t>
      </w:r>
      <w:proofErr w:type="gramEnd"/>
      <w:r>
        <w:t>_id</w:t>
      </w:r>
      <w:proofErr w:type="spellEnd"/>
      <w:r>
        <w:t>;</w:t>
      </w:r>
    </w:p>
    <w:p w14:paraId="09CD87DE" w14:textId="3E7DC7B0" w:rsidR="006940A9" w:rsidRDefault="006940A9" w:rsidP="006940A9">
      <w:r>
        <w:t>SELECT * FROM bands</w:t>
      </w:r>
      <w:r>
        <w:t xml:space="preserve"> INNER</w:t>
      </w:r>
      <w:r>
        <w:t xml:space="preserve"> JOIN albums ON bands.id = </w:t>
      </w:r>
      <w:proofErr w:type="spellStart"/>
      <w:proofErr w:type="gramStart"/>
      <w:r>
        <w:t>albums.band</w:t>
      </w:r>
      <w:proofErr w:type="gramEnd"/>
      <w:r>
        <w:t>_id</w:t>
      </w:r>
      <w:proofErr w:type="spellEnd"/>
      <w:r>
        <w:t>;</w:t>
      </w:r>
    </w:p>
    <w:p w14:paraId="32E09894" w14:textId="0773A9FC" w:rsidR="00ED002B" w:rsidRDefault="00ED002B" w:rsidP="00ED002B">
      <w:r>
        <w:t xml:space="preserve">SELECT * FROM bands </w:t>
      </w:r>
      <w:r>
        <w:t xml:space="preserve">LEFT </w:t>
      </w:r>
      <w:r>
        <w:t xml:space="preserve">JOIN albums ON bands.id = </w:t>
      </w:r>
      <w:proofErr w:type="spellStart"/>
      <w:proofErr w:type="gramStart"/>
      <w:r>
        <w:t>albums.band</w:t>
      </w:r>
      <w:proofErr w:type="gramEnd"/>
      <w:r>
        <w:t>_id</w:t>
      </w:r>
      <w:proofErr w:type="spellEnd"/>
      <w:r>
        <w:t>;</w:t>
      </w:r>
    </w:p>
    <w:p w14:paraId="4D377425" w14:textId="0D6319AD" w:rsidR="00ED002B" w:rsidRDefault="00ED002B" w:rsidP="00ED002B">
      <w:r>
        <w:t>SELECT * FROM bands</w:t>
      </w:r>
      <w:r>
        <w:t xml:space="preserve"> RIGHT</w:t>
      </w:r>
      <w:r>
        <w:t xml:space="preserve"> JOIN albums ON bands.id = </w:t>
      </w:r>
      <w:proofErr w:type="spellStart"/>
      <w:proofErr w:type="gramStart"/>
      <w:r>
        <w:t>albums.band</w:t>
      </w:r>
      <w:proofErr w:type="gramEnd"/>
      <w:r>
        <w:t>_id</w:t>
      </w:r>
      <w:proofErr w:type="spellEnd"/>
      <w:r>
        <w:t>;</w:t>
      </w:r>
    </w:p>
    <w:p w14:paraId="064D6C87" w14:textId="1EF7FFA0" w:rsidR="00ED002B" w:rsidRDefault="00ED002B" w:rsidP="00ED002B">
      <w:r>
        <w:t xml:space="preserve">SELECT * FROM </w:t>
      </w:r>
      <w:r>
        <w:t>albums</w:t>
      </w:r>
      <w:r>
        <w:t xml:space="preserve"> JOIN </w:t>
      </w:r>
      <w:r>
        <w:t>bands</w:t>
      </w:r>
      <w:r>
        <w:t xml:space="preserve"> ON bands.id = </w:t>
      </w:r>
      <w:proofErr w:type="spellStart"/>
      <w:proofErr w:type="gramStart"/>
      <w:r>
        <w:t>albums.band</w:t>
      </w:r>
      <w:proofErr w:type="gramEnd"/>
      <w:r>
        <w:t>_id</w:t>
      </w:r>
      <w:proofErr w:type="spellEnd"/>
      <w:r>
        <w:t>;</w:t>
      </w:r>
    </w:p>
    <w:p w14:paraId="2B165A1E" w14:textId="4C2480C6" w:rsidR="00ED002B" w:rsidRDefault="00ED002B" w:rsidP="00ED002B">
      <w:r>
        <w:t xml:space="preserve">SELECT </w:t>
      </w:r>
      <w:proofErr w:type="gramStart"/>
      <w:r>
        <w:t>AVG(</w:t>
      </w:r>
      <w:proofErr w:type="spellStart"/>
      <w:proofErr w:type="gramEnd"/>
      <w:r>
        <w:t>release_year</w:t>
      </w:r>
      <w:proofErr w:type="spellEnd"/>
      <w:r>
        <w:t>) FROM albums;</w:t>
      </w:r>
    </w:p>
    <w:p w14:paraId="77234BE1" w14:textId="0699D030" w:rsidR="00ED002B" w:rsidRDefault="00ED002B" w:rsidP="00ED002B">
      <w:r>
        <w:t xml:space="preserve">SELECT </w:t>
      </w:r>
      <w:proofErr w:type="gramStart"/>
      <w:r>
        <w:t>SUM</w:t>
      </w:r>
      <w:r>
        <w:t>(</w:t>
      </w:r>
      <w:proofErr w:type="spellStart"/>
      <w:proofErr w:type="gramEnd"/>
      <w:r>
        <w:t>release_year</w:t>
      </w:r>
      <w:proofErr w:type="spellEnd"/>
      <w:r>
        <w:t>) FROM albums;</w:t>
      </w:r>
    </w:p>
    <w:p w14:paraId="55D47536" w14:textId="28B55BF5" w:rsidR="00ED002B" w:rsidRDefault="00ED002B" w:rsidP="00ED002B">
      <w:r>
        <w:t xml:space="preserve">SELECT </w:t>
      </w:r>
      <w:proofErr w:type="spellStart"/>
      <w:r>
        <w:t>band_id</w:t>
      </w:r>
      <w:proofErr w:type="spellEnd"/>
      <w:r>
        <w:t xml:space="preserve">, </w:t>
      </w:r>
      <w:proofErr w:type="gramStart"/>
      <w:r>
        <w:t>COUNT(</w:t>
      </w:r>
      <w:proofErr w:type="spellStart"/>
      <w:proofErr w:type="gramEnd"/>
      <w:r>
        <w:t>band_id</w:t>
      </w:r>
      <w:proofErr w:type="spellEnd"/>
      <w:r>
        <w:t xml:space="preserve">) FROM albums GROUP BY </w:t>
      </w:r>
      <w:proofErr w:type="spellStart"/>
      <w:r>
        <w:t>band_id</w:t>
      </w:r>
      <w:proofErr w:type="spellEnd"/>
      <w:r>
        <w:t>;</w:t>
      </w:r>
    </w:p>
    <w:p w14:paraId="5095810C" w14:textId="407EB021" w:rsidR="00ED002B" w:rsidRDefault="007C2091" w:rsidP="00ED002B">
      <w:r>
        <w:t xml:space="preserve">SELECT b.name AS </w:t>
      </w:r>
      <w:proofErr w:type="spellStart"/>
      <w:r>
        <w:t>band_name</w:t>
      </w:r>
      <w:proofErr w:type="spellEnd"/>
      <w:r>
        <w:t xml:space="preserve">, COUNT(a.id) AS </w:t>
      </w:r>
      <w:proofErr w:type="spellStart"/>
      <w:r>
        <w:t>num_albums</w:t>
      </w:r>
      <w:proofErr w:type="spellEnd"/>
      <w:r>
        <w:t xml:space="preserve"> FROM bands AS b LEFT JOIN albums AS a ON b.id = </w:t>
      </w:r>
      <w:proofErr w:type="spellStart"/>
      <w:proofErr w:type="gramStart"/>
      <w:r>
        <w:t>a.band</w:t>
      </w:r>
      <w:proofErr w:type="gramEnd"/>
      <w:r>
        <w:t>_id</w:t>
      </w:r>
      <w:proofErr w:type="spellEnd"/>
      <w:r>
        <w:t xml:space="preserve"> GROUP BY b.id;</w:t>
      </w:r>
    </w:p>
    <w:p w14:paraId="1DC9263D" w14:textId="64B01FD3" w:rsidR="007C2091" w:rsidRDefault="007C2091" w:rsidP="007C2091">
      <w:r>
        <w:t xml:space="preserve">SELECT b.name AS </w:t>
      </w:r>
      <w:proofErr w:type="spellStart"/>
      <w:r>
        <w:t>band_name</w:t>
      </w:r>
      <w:proofErr w:type="spellEnd"/>
      <w:r>
        <w:t xml:space="preserve">, COUNT(a.id) AS </w:t>
      </w:r>
      <w:proofErr w:type="spellStart"/>
      <w:r>
        <w:t>num_albums</w:t>
      </w:r>
      <w:proofErr w:type="spellEnd"/>
      <w:r>
        <w:t xml:space="preserve"> FROM bands AS b LEFT JOIN albums AS a ON b.id = </w:t>
      </w:r>
      <w:proofErr w:type="spellStart"/>
      <w:proofErr w:type="gramStart"/>
      <w:r>
        <w:t>a.band</w:t>
      </w:r>
      <w:proofErr w:type="gramEnd"/>
      <w:r>
        <w:t>_id</w:t>
      </w:r>
      <w:proofErr w:type="spellEnd"/>
      <w:r>
        <w:t xml:space="preserve"> GROUP BY b.id</w:t>
      </w:r>
      <w:r>
        <w:t xml:space="preserve"> HAVING </w:t>
      </w:r>
      <w:proofErr w:type="spellStart"/>
      <w:r>
        <w:t>num_albums</w:t>
      </w:r>
      <w:proofErr w:type="spellEnd"/>
      <w:r>
        <w:t xml:space="preserve"> = 1</w:t>
      </w:r>
      <w:r>
        <w:t>;</w:t>
      </w:r>
    </w:p>
    <w:p w14:paraId="4B7BF459" w14:textId="02DD7544" w:rsidR="007C2091" w:rsidRDefault="007C2091" w:rsidP="007C2091">
      <w:r>
        <w:t xml:space="preserve">SELECT b.name AS </w:t>
      </w:r>
      <w:proofErr w:type="spellStart"/>
      <w:r>
        <w:t>band_name</w:t>
      </w:r>
      <w:proofErr w:type="spellEnd"/>
      <w:r>
        <w:t xml:space="preserve">, COUNT(a.id) AS </w:t>
      </w:r>
      <w:proofErr w:type="spellStart"/>
      <w:r>
        <w:t>num_albums</w:t>
      </w:r>
      <w:proofErr w:type="spellEnd"/>
      <w:r>
        <w:t xml:space="preserve"> FROM bands AS b LEFT JOIN albums AS a ON b.id = </w:t>
      </w:r>
      <w:proofErr w:type="spellStart"/>
      <w:proofErr w:type="gramStart"/>
      <w:r>
        <w:t>a.band</w:t>
      </w:r>
      <w:proofErr w:type="gramEnd"/>
      <w:r>
        <w:t>_id</w:t>
      </w:r>
      <w:proofErr w:type="spellEnd"/>
      <w:r>
        <w:t xml:space="preserve"> Where b.name = ‘Deuce’</w:t>
      </w:r>
      <w:r>
        <w:t xml:space="preserve"> GROUP BY b.id HAVING </w:t>
      </w:r>
      <w:proofErr w:type="spellStart"/>
      <w:r>
        <w:t>num_albums</w:t>
      </w:r>
      <w:proofErr w:type="spellEnd"/>
      <w:r>
        <w:t xml:space="preserve"> = 1;</w:t>
      </w:r>
    </w:p>
    <w:p w14:paraId="5737C15F" w14:textId="77777777" w:rsidR="007C2091" w:rsidRDefault="007C2091" w:rsidP="00ED002B"/>
    <w:p w14:paraId="257C32CB" w14:textId="77777777" w:rsidR="00ED002B" w:rsidRDefault="00ED002B" w:rsidP="00ED002B"/>
    <w:p w14:paraId="0E26875A" w14:textId="77777777" w:rsidR="00ED002B" w:rsidRDefault="00ED002B" w:rsidP="00ED002B"/>
    <w:p w14:paraId="0CA69482" w14:textId="77777777" w:rsidR="00ED002B" w:rsidRDefault="00ED002B" w:rsidP="00ED002B"/>
    <w:p w14:paraId="2DDCAFB5" w14:textId="77777777" w:rsidR="00ED002B" w:rsidRDefault="00ED002B" w:rsidP="00ED002B">
      <w:bookmarkStart w:id="0" w:name="_GoBack"/>
      <w:bookmarkEnd w:id="0"/>
    </w:p>
    <w:p w14:paraId="7B4CD294" w14:textId="7A12F6DD" w:rsidR="00ED002B" w:rsidRDefault="007C2091" w:rsidP="00ED002B">
      <w:r>
        <w:rPr>
          <w:noProof/>
        </w:rPr>
        <w:lastRenderedPageBreak/>
        <w:drawing>
          <wp:inline distT="0" distB="0" distL="0" distR="0" wp14:anchorId="44957392" wp14:editId="34D11ED7">
            <wp:extent cx="5943600" cy="33572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27E41" w14:textId="77777777" w:rsidR="006940A9" w:rsidRDefault="006940A9" w:rsidP="006940A9"/>
    <w:p w14:paraId="5F8C3028" w14:textId="13CF9BCE" w:rsidR="006940A9" w:rsidRDefault="006940A9" w:rsidP="00131DC7"/>
    <w:p w14:paraId="1E98E429" w14:textId="77777777" w:rsidR="006940A9" w:rsidRDefault="006940A9" w:rsidP="00131DC7"/>
    <w:p w14:paraId="1D39C738" w14:textId="77777777" w:rsidR="00131DC7" w:rsidRDefault="00131DC7" w:rsidP="00A864B1"/>
    <w:p w14:paraId="00FFBDCA" w14:textId="77777777" w:rsidR="00AE2ABE" w:rsidRDefault="00AE2ABE" w:rsidP="00A864B1"/>
    <w:sectPr w:rsidR="00AE2A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bQ0Mzc3NTA0MDFX0lEKTi0uzszPAykwrAUA5hxVBiwAAAA="/>
  </w:docVars>
  <w:rsids>
    <w:rsidRoot w:val="003C3236"/>
    <w:rsid w:val="00131DC7"/>
    <w:rsid w:val="003C3236"/>
    <w:rsid w:val="006940A9"/>
    <w:rsid w:val="007C2091"/>
    <w:rsid w:val="00A864B1"/>
    <w:rsid w:val="00AE2ABE"/>
    <w:rsid w:val="00CA69F7"/>
    <w:rsid w:val="00ED00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C867E"/>
  <w15:chartTrackingRefBased/>
  <w15:docId w15:val="{B9CE2C07-5AB9-4611-8C87-813A93DFE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9980BE122CE542A011420C3539753A" ma:contentTypeVersion="9" ma:contentTypeDescription="Create a new document." ma:contentTypeScope="" ma:versionID="bfebcc9fe365207aeccfdc1688bc5f44">
  <xsd:schema xmlns:xsd="http://www.w3.org/2001/XMLSchema" xmlns:xs="http://www.w3.org/2001/XMLSchema" xmlns:p="http://schemas.microsoft.com/office/2006/metadata/properties" xmlns:ns3="fe9f6fe9-3e64-41f6-a59d-28ff8df2209f" targetNamespace="http://schemas.microsoft.com/office/2006/metadata/properties" ma:root="true" ma:fieldsID="fbe79a26b4b7ce628edb0c9b5eaa69b6" ns3:_="">
    <xsd:import namespace="fe9f6fe9-3e64-41f6-a59d-28ff8df2209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9f6fe9-3e64-41f6-a59d-28ff8df220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9D4D2E8-3655-43C5-B640-AA2993B099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9f6fe9-3e64-41f6-a59d-28ff8df2209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6933A34-7CA1-418C-89C4-597333E8875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BCD9C6C-E716-461E-BF8A-CD4B7349E592}">
  <ds:schemaRefs>
    <ds:schemaRef ds:uri="http://schemas.microsoft.com/office/2006/metadata/properties"/>
    <ds:schemaRef ds:uri="http://schemas.microsoft.com/office/2006/documentManagement/types"/>
    <ds:schemaRef ds:uri="fe9f6fe9-3e64-41f6-a59d-28ff8df2209f"/>
    <ds:schemaRef ds:uri="http://schemas.microsoft.com/office/infopath/2007/PartnerControls"/>
    <ds:schemaRef ds:uri="http://purl.org/dc/elements/1.1/"/>
    <ds:schemaRef ds:uri="http://purl.org/dc/terms/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O'Brien</dc:creator>
  <cp:keywords/>
  <dc:description/>
  <cp:lastModifiedBy>Andrew O'Brien</cp:lastModifiedBy>
  <cp:revision>1</cp:revision>
  <dcterms:created xsi:type="dcterms:W3CDTF">2020-06-11T12:26:00Z</dcterms:created>
  <dcterms:modified xsi:type="dcterms:W3CDTF">2020-06-11T1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49980BE122CE542A011420C3539753A</vt:lpwstr>
  </property>
</Properties>
</file>